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e9c9a1a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1df1f246-61fa-4d2d-b957-21d2937e7c3c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15T18:23:49Z</dcterms:created>
  <dcterms:modified xsi:type="dcterms:W3CDTF">2023-06-15T18:2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